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B94D6" w14:textId="7B295022" w:rsidR="00AC60BB" w:rsidRPr="00BB5C2B" w:rsidRDefault="00AC60BB" w:rsidP="006F06C1">
      <w:pPr>
        <w:tabs>
          <w:tab w:val="left" w:pos="567"/>
        </w:tabs>
        <w:spacing w:line="0" w:lineRule="atLeast"/>
        <w:jc w:val="center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r w:rsidRPr="00BB5C2B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國立臺中教育大學校控空間</w:t>
      </w:r>
      <w:r w:rsidR="002E4653" w:rsidRPr="002E4653">
        <w:rPr>
          <w:rFonts w:ascii="標楷體" w:eastAsia="標楷體" w:hAnsi="標楷體" w:hint="eastAsia"/>
          <w:b/>
          <w:color w:val="FF0000"/>
          <w:sz w:val="32"/>
          <w:szCs w:val="32"/>
        </w:rPr>
        <w:t>使用期限展延</w:t>
      </w:r>
      <w:r w:rsidRPr="00BB5C2B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申請表</w:t>
      </w:r>
    </w:p>
    <w:tbl>
      <w:tblPr>
        <w:tblW w:w="6190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6"/>
        <w:gridCol w:w="1002"/>
        <w:gridCol w:w="1281"/>
        <w:gridCol w:w="1125"/>
        <w:gridCol w:w="1561"/>
        <w:gridCol w:w="849"/>
        <w:gridCol w:w="221"/>
        <w:gridCol w:w="1346"/>
        <w:gridCol w:w="1134"/>
        <w:gridCol w:w="2261"/>
      </w:tblGrid>
      <w:tr w:rsidR="00BB5C2B" w:rsidRPr="00BB5C2B" w14:paraId="6691FD69" w14:textId="77777777" w:rsidTr="00BE4AB3">
        <w:trPr>
          <w:trHeight w:val="353"/>
          <w:jc w:val="center"/>
        </w:trPr>
        <w:tc>
          <w:tcPr>
            <w:tcW w:w="1238" w:type="pct"/>
            <w:gridSpan w:val="3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0862E" w14:textId="4FF57E4B" w:rsidR="00AC60BB" w:rsidRPr="00BB5C2B" w:rsidRDefault="00AC60BB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單位</w:t>
            </w:r>
          </w:p>
        </w:tc>
        <w:tc>
          <w:tcPr>
            <w:tcW w:w="1663" w:type="pct"/>
            <w:gridSpan w:val="4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AB436" w14:textId="77777777" w:rsidR="00AC60BB" w:rsidRDefault="00AC60BB" w:rsidP="008F14B7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15450DDD" w14:textId="77777777" w:rsidR="001B278E" w:rsidRDefault="001B278E" w:rsidP="008F14B7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5B585313" w14:textId="36708257" w:rsidR="001B278E" w:rsidRPr="00BB5C2B" w:rsidRDefault="001B278E" w:rsidP="008F14B7">
            <w:pPr>
              <w:spacing w:line="240" w:lineRule="exact"/>
              <w:jc w:val="both"/>
              <w:rPr>
                <w:rFonts w:ascii="標楷體" w:eastAsia="標楷體" w:hAnsi="標楷體" w:hint="eastAsia"/>
                <w:color w:val="000000" w:themeColor="text1"/>
              </w:rPr>
            </w:pPr>
          </w:p>
        </w:tc>
        <w:tc>
          <w:tcPr>
            <w:tcW w:w="1098" w:type="pct"/>
            <w:gridSpan w:val="2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DADD" w14:textId="77777777" w:rsidR="00AC60BB" w:rsidRPr="00BB5C2B" w:rsidRDefault="00AC60BB" w:rsidP="008F14B7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日期</w:t>
            </w:r>
          </w:p>
        </w:tc>
        <w:tc>
          <w:tcPr>
            <w:tcW w:w="1001" w:type="pct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F143DC2" w14:textId="77777777" w:rsidR="00AC60BB" w:rsidRPr="00BB5C2B" w:rsidRDefault="00AC60BB" w:rsidP="008F14B7">
            <w:pPr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年　　月　　日</w:t>
            </w:r>
          </w:p>
        </w:tc>
      </w:tr>
      <w:tr w:rsidR="00BB5C2B" w:rsidRPr="00BB5C2B" w14:paraId="70E1CDD6" w14:textId="77777777" w:rsidTr="00F86A75">
        <w:trPr>
          <w:trHeight w:val="539"/>
          <w:jc w:val="center"/>
        </w:trPr>
        <w:tc>
          <w:tcPr>
            <w:tcW w:w="1238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68899C2B" w14:textId="77777777" w:rsidR="00436CCA" w:rsidRPr="00BB5C2B" w:rsidRDefault="00436CCA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人</w:t>
            </w:r>
          </w:p>
          <w:p w14:paraId="09B39F5B" w14:textId="3BBBF894" w:rsidR="00436CCA" w:rsidRPr="00BB5C2B" w:rsidRDefault="00436CCA" w:rsidP="002C4E06">
            <w:pPr>
              <w:spacing w:line="240" w:lineRule="exact"/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(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計畫主持人</w:t>
            </w:r>
            <w:r w:rsidR="002C4E06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多計畫聯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申請</w:t>
            </w:r>
            <w:r w:rsidR="002C4E06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請自行推派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)</w:t>
            </w:r>
          </w:p>
        </w:tc>
        <w:tc>
          <w:tcPr>
            <w:tcW w:w="166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ADCC20" w14:textId="77777777" w:rsidR="00436CCA" w:rsidRDefault="00436CCA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012B3A05" w14:textId="77777777" w:rsidR="001B278E" w:rsidRDefault="001B278E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4AF52359" w14:textId="2E7CB4A7" w:rsidR="001B278E" w:rsidRPr="00BB5C2B" w:rsidRDefault="001B278E" w:rsidP="00436CCA">
            <w:pPr>
              <w:ind w:rightChars="-126" w:right="-302"/>
              <w:jc w:val="both"/>
              <w:rPr>
                <w:rFonts w:ascii="標楷體" w:eastAsia="標楷體" w:hAnsi="標楷體" w:hint="eastAsia"/>
                <w:color w:val="000000" w:themeColor="text1"/>
              </w:rPr>
            </w:pPr>
          </w:p>
        </w:tc>
        <w:tc>
          <w:tcPr>
            <w:tcW w:w="10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59FD80" w14:textId="1F8E41A0" w:rsidR="00436CCA" w:rsidRPr="00BB5C2B" w:rsidRDefault="00E72BF1" w:rsidP="00E72BF1">
            <w:pPr>
              <w:ind w:rightChars="-126" w:right="-302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  </w:t>
            </w:r>
            <w:r w:rsidR="00436CCA" w:rsidRPr="00BB5C2B">
              <w:rPr>
                <w:rFonts w:ascii="標楷體" w:eastAsia="標楷體" w:hAnsi="標楷體" w:hint="eastAsia"/>
                <w:color w:val="000000" w:themeColor="text1"/>
              </w:rPr>
              <w:t>職稱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C5EEE1E" w14:textId="77777777" w:rsidR="00436CCA" w:rsidRPr="00BB5C2B" w:rsidRDefault="00436CCA" w:rsidP="00436CCA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BB5C2B" w:rsidRPr="00BB5C2B" w14:paraId="1B3BCBAF" w14:textId="77777777" w:rsidTr="00F86A75">
        <w:trPr>
          <w:trHeight w:val="384"/>
          <w:jc w:val="center"/>
        </w:trPr>
        <w:tc>
          <w:tcPr>
            <w:tcW w:w="1238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D9AFC" w14:textId="77777777" w:rsidR="007142EA" w:rsidRDefault="003A46E6" w:rsidP="002E4653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使用</w:t>
            </w:r>
            <w:r w:rsidR="002E4653">
              <w:rPr>
                <w:rFonts w:ascii="標楷體" w:eastAsia="標楷體" w:hAnsi="標楷體" w:hint="eastAsia"/>
                <w:color w:val="000000" w:themeColor="text1"/>
              </w:rPr>
              <w:t>期限展延</w:t>
            </w:r>
          </w:p>
          <w:p w14:paraId="326492E0" w14:textId="3DAB2029" w:rsidR="003A46E6" w:rsidRPr="007142EA" w:rsidRDefault="003A46E6" w:rsidP="002E4653">
            <w:pPr>
              <w:jc w:val="distribute"/>
              <w:rPr>
                <w:rFonts w:ascii="標楷體" w:eastAsia="標楷體" w:hAnsi="標楷體"/>
                <w:b/>
                <w:color w:val="000000" w:themeColor="text1"/>
              </w:rPr>
            </w:pPr>
            <w:r w:rsidRPr="007142EA">
              <w:rPr>
                <w:rFonts w:ascii="標楷體" w:eastAsia="標楷體" w:hAnsi="標楷體" w:hint="eastAsia"/>
                <w:b/>
                <w:color w:val="000000" w:themeColor="text1"/>
              </w:rPr>
              <w:t>空間編號</w:t>
            </w:r>
          </w:p>
        </w:tc>
        <w:tc>
          <w:tcPr>
            <w:tcW w:w="376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ADD6842" w14:textId="77777777" w:rsidR="003A46E6" w:rsidRDefault="003A46E6" w:rsidP="008E6EF0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603F4F20" w14:textId="77777777" w:rsidR="001B278E" w:rsidRDefault="001B278E" w:rsidP="008E6EF0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5763658E" w14:textId="6AF5515D" w:rsidR="001B278E" w:rsidRPr="002E4653" w:rsidRDefault="001B278E" w:rsidP="008E6EF0">
            <w:pPr>
              <w:ind w:rightChars="-126" w:right="-302"/>
              <w:jc w:val="both"/>
              <w:rPr>
                <w:rFonts w:ascii="標楷體" w:eastAsia="標楷體" w:hAnsi="標楷體" w:hint="eastAsia"/>
                <w:color w:val="000000" w:themeColor="text1"/>
              </w:rPr>
            </w:pPr>
          </w:p>
        </w:tc>
      </w:tr>
      <w:tr w:rsidR="00BB5C2B" w:rsidRPr="00BB5C2B" w14:paraId="521521AD" w14:textId="77777777" w:rsidTr="00F86A75">
        <w:trPr>
          <w:trHeight w:val="384"/>
          <w:jc w:val="center"/>
        </w:trPr>
        <w:tc>
          <w:tcPr>
            <w:tcW w:w="1238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D4585" w14:textId="7179D0B8" w:rsidR="00436CCA" w:rsidRPr="00BB5C2B" w:rsidRDefault="00436CCA" w:rsidP="00436CCA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</w:t>
            </w:r>
            <w:r w:rsidR="00E05651">
              <w:rPr>
                <w:rFonts w:ascii="標楷體" w:eastAsia="標楷體" w:hAnsi="標楷體" w:hint="eastAsia"/>
                <w:color w:val="000000" w:themeColor="text1"/>
              </w:rPr>
              <w:t>展延期限</w:t>
            </w:r>
          </w:p>
        </w:tc>
        <w:tc>
          <w:tcPr>
            <w:tcW w:w="376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DCC4F8F" w14:textId="3AFA51E3" w:rsidR="00D26330" w:rsidRPr="00BB5C2B" w:rsidRDefault="00436CCA" w:rsidP="00E05651">
            <w:pPr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至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年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月</w:t>
            </w:r>
            <w:r w:rsidR="00DD7F1D"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 xml:space="preserve">   日</w:t>
            </w:r>
          </w:p>
        </w:tc>
      </w:tr>
      <w:tr w:rsidR="00BB5C2B" w:rsidRPr="00BB5C2B" w14:paraId="0233D831" w14:textId="77777777" w:rsidTr="006F06C1">
        <w:trPr>
          <w:trHeight w:val="640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EEECE1" w:themeFill="background2"/>
            <w:vAlign w:val="center"/>
          </w:tcPr>
          <w:p w14:paraId="55964DCF" w14:textId="4DA9273F" w:rsidR="00CA17E5" w:rsidRPr="00BB5C2B" w:rsidRDefault="00CA17E5" w:rsidP="0090590E">
            <w:pPr>
              <w:spacing w:line="320" w:lineRule="exact"/>
              <w:ind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90590E">
              <w:rPr>
                <w:rFonts w:ascii="標楷體" w:eastAsia="標楷體" w:hAnsi="標楷體" w:hint="eastAsia"/>
                <w:color w:val="000000" w:themeColor="text1"/>
                <w:spacing w:val="150"/>
                <w:kern w:val="0"/>
                <w:fitText w:val="9162" w:id="-986536192"/>
              </w:rPr>
              <w:t>計畫核定資料(□檢附計畫</w:t>
            </w:r>
            <w:r w:rsidR="002E4653" w:rsidRPr="0090590E">
              <w:rPr>
                <w:rFonts w:ascii="標楷體" w:eastAsia="標楷體" w:hAnsi="標楷體" w:hint="eastAsia"/>
                <w:color w:val="000000" w:themeColor="text1"/>
                <w:spacing w:val="150"/>
                <w:kern w:val="0"/>
                <w:fitText w:val="9162" w:id="-986536192"/>
              </w:rPr>
              <w:t>展延</w:t>
            </w:r>
            <w:r w:rsidRPr="0090590E">
              <w:rPr>
                <w:rFonts w:ascii="標楷體" w:eastAsia="標楷體" w:hAnsi="標楷體" w:hint="eastAsia"/>
                <w:color w:val="000000" w:themeColor="text1"/>
                <w:spacing w:val="150"/>
                <w:kern w:val="0"/>
                <w:fitText w:val="9162" w:id="-986536192"/>
              </w:rPr>
              <w:t>核定函</w:t>
            </w:r>
            <w:r w:rsidRPr="0090590E">
              <w:rPr>
                <w:rFonts w:ascii="標楷體" w:eastAsia="標楷體" w:hAnsi="標楷體" w:hint="eastAsia"/>
                <w:color w:val="000000" w:themeColor="text1"/>
                <w:spacing w:val="6"/>
                <w:kern w:val="0"/>
                <w:fitText w:val="9162" w:id="-986536192"/>
              </w:rPr>
              <w:t>文</w:t>
            </w:r>
            <w:r w:rsidR="0090590E">
              <w:rPr>
                <w:rFonts w:ascii="標楷體" w:eastAsia="標楷體" w:hAnsi="標楷體" w:hint="eastAsia"/>
                <w:color w:val="000000" w:themeColor="text1"/>
                <w:kern w:val="0"/>
              </w:rPr>
              <w:t>)</w:t>
            </w:r>
          </w:p>
        </w:tc>
      </w:tr>
      <w:tr w:rsidR="00BE4AB3" w:rsidRPr="00BB5C2B" w14:paraId="5E5345E5" w14:textId="09A0029E" w:rsidTr="00F86A75">
        <w:trPr>
          <w:trHeight w:val="640"/>
          <w:jc w:val="center"/>
        </w:trPr>
        <w:tc>
          <w:tcPr>
            <w:tcW w:w="228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D1A62" w14:textId="6F97E985" w:rsidR="00BE4AB3" w:rsidRPr="00BB5C2B" w:rsidRDefault="00BE4AB3" w:rsidP="002E4653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編號</w:t>
            </w:r>
          </w:p>
        </w:tc>
        <w:tc>
          <w:tcPr>
            <w:tcW w:w="101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A13B7" w14:textId="74F2AFDB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計畫名稱</w:t>
            </w: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D31999" w14:textId="3D13215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計畫</w:t>
            </w:r>
            <w:r w:rsidRPr="00BB5C2B"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  <w:br/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主持人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7EEF00" w14:textId="68D54C76" w:rsidR="00BE4AB3" w:rsidRPr="00BB5C2B" w:rsidRDefault="00BE4AB3" w:rsidP="002E4653">
            <w:pPr>
              <w:spacing w:line="320" w:lineRule="exact"/>
              <w:ind w:leftChars="-103" w:left="-247" w:rightChars="-126" w:right="-302"/>
              <w:jc w:val="center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2E4653">
              <w:rPr>
                <w:rFonts w:ascii="標楷體" w:eastAsia="標楷體" w:hAnsi="標楷體" w:hint="eastAsia"/>
                <w:b/>
                <w:color w:val="000000" w:themeColor="text1"/>
                <w:sz w:val="28"/>
                <w:szCs w:val="28"/>
              </w:rPr>
              <w:t>原</w: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執行期間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283937" w14:textId="1B352952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核定</w:t>
            </w:r>
          </w:p>
          <w:p w14:paraId="5AB9544A" w14:textId="581D252E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總經費</w:t>
            </w:r>
          </w:p>
        </w:tc>
        <w:tc>
          <w:tcPr>
            <w:tcW w:w="6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5F5489" w14:textId="57151AF6" w:rsidR="00BE4AB3" w:rsidRPr="00BB5C2B" w:rsidRDefault="00E05651" w:rsidP="00E05651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  <w:sz w:val="28"/>
                <w:szCs w:val="28"/>
              </w:rPr>
              <w:t>展延後</w:t>
            </w:r>
            <w:r w:rsidR="00BE4AB3"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執行期間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5ED426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核定</w:t>
            </w:r>
          </w:p>
          <w:p w14:paraId="12BF4A69" w14:textId="3DFD9809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總經費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A912763" w14:textId="1DC1F624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備註</w:t>
            </w:r>
          </w:p>
        </w:tc>
      </w:tr>
      <w:tr w:rsidR="00BE4AB3" w:rsidRPr="00BB5C2B" w14:paraId="4ABE3F32" w14:textId="7C459EFC" w:rsidTr="00F86A75">
        <w:trPr>
          <w:trHeight w:val="834"/>
          <w:jc w:val="center"/>
        </w:trPr>
        <w:tc>
          <w:tcPr>
            <w:tcW w:w="228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721E2" w14:textId="64362E96" w:rsidR="00BE4AB3" w:rsidRPr="00BB5C2B" w:rsidRDefault="00BE4AB3" w:rsidP="002E4653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1</w:t>
            </w:r>
          </w:p>
        </w:tc>
        <w:tc>
          <w:tcPr>
            <w:tcW w:w="101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539B" w14:textId="2CEBB2BA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AA3B40" w14:textId="21F2CE50" w:rsidR="00BE4AB3" w:rsidRPr="00BB5C2B" w:rsidRDefault="00BE4AB3" w:rsidP="002E4653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32EE22" w14:textId="6EA5EAB3" w:rsidR="00BE4AB3" w:rsidRPr="00BB5C2B" w:rsidRDefault="00BE4AB3" w:rsidP="002E4653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至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392F5B" w14:textId="1EB6CF14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BC7AD1" w14:textId="77777777" w:rsidR="00F86A75" w:rsidRDefault="00BE4AB3" w:rsidP="00F86A75">
            <w:pPr>
              <w:spacing w:line="320" w:lineRule="exact"/>
              <w:ind w:rightChars="-126" w:right="-302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至</w:t>
            </w:r>
          </w:p>
          <w:p w14:paraId="6F96F75C" w14:textId="283DED11" w:rsidR="00BE4AB3" w:rsidRPr="00BB5C2B" w:rsidRDefault="00BE4AB3" w:rsidP="00F86A75">
            <w:pPr>
              <w:spacing w:line="320" w:lineRule="exact"/>
              <w:ind w:rightChars="-126" w:right="-302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834661" w14:textId="2C2EC9FE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5F11DD7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</w:tr>
      <w:tr w:rsidR="00BE4AB3" w:rsidRPr="00BB5C2B" w14:paraId="44A54B14" w14:textId="77777777" w:rsidTr="00F86A75">
        <w:trPr>
          <w:trHeight w:val="834"/>
          <w:jc w:val="center"/>
        </w:trPr>
        <w:tc>
          <w:tcPr>
            <w:tcW w:w="228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6500A" w14:textId="68404C6C" w:rsidR="00BE4AB3" w:rsidRPr="00BB5C2B" w:rsidRDefault="00BE4AB3" w:rsidP="002E4653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2</w:t>
            </w:r>
          </w:p>
        </w:tc>
        <w:tc>
          <w:tcPr>
            <w:tcW w:w="101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97529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B08475" w14:textId="7AE1A661" w:rsidR="00BE4AB3" w:rsidRPr="00BB5C2B" w:rsidRDefault="00BE4AB3" w:rsidP="002E4653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3FE91A" w14:textId="1907E3C9" w:rsidR="00BE4AB3" w:rsidRPr="00BB5C2B" w:rsidRDefault="00BE4AB3" w:rsidP="002E4653">
            <w:pPr>
              <w:spacing w:line="240" w:lineRule="exact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至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BD638D2" w14:textId="6D13736C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4EB299" w14:textId="238281B0" w:rsidR="00BE4AB3" w:rsidRPr="00BB5C2B" w:rsidRDefault="00BE4AB3" w:rsidP="00F86A75">
            <w:pPr>
              <w:spacing w:line="320" w:lineRule="exact"/>
              <w:ind w:rightChars="132" w:right="317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至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年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月</w:t>
            </w:r>
            <w:r w:rsidRPr="00BB5C2B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 w:themeColor="text1"/>
                <w:sz w:val="20"/>
                <w:szCs w:val="20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26570B" w14:textId="3DF13742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A82BD4F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</w:tr>
      <w:tr w:rsidR="00BE4AB3" w:rsidRPr="00BB5C2B" w14:paraId="6CA7E6C2" w14:textId="77777777" w:rsidTr="00F86A75">
        <w:trPr>
          <w:trHeight w:val="365"/>
          <w:jc w:val="center"/>
        </w:trPr>
        <w:tc>
          <w:tcPr>
            <w:tcW w:w="228" w:type="pct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971F" w14:textId="05E7F45C" w:rsidR="00BE4AB3" w:rsidRPr="00BB5C2B" w:rsidRDefault="00BE4AB3" w:rsidP="002E4653">
            <w:pPr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合計</w:t>
            </w:r>
          </w:p>
        </w:tc>
        <w:tc>
          <w:tcPr>
            <w:tcW w:w="101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3F35" w14:textId="37177D7F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(      )案</w:t>
            </w: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31778D" w14:textId="41805B61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752093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C3FE8A" w14:textId="433C5426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08E0CF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A55CA2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638D09D" w14:textId="77777777" w:rsidR="00BE4AB3" w:rsidRPr="00BB5C2B" w:rsidRDefault="00BE4AB3" w:rsidP="002E4653">
            <w:pPr>
              <w:spacing w:line="320" w:lineRule="exact"/>
              <w:ind w:rightChars="-126" w:right="-302"/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</w:tr>
      <w:tr w:rsidR="002E4653" w:rsidRPr="00BB5C2B" w14:paraId="2CFAF3F0" w14:textId="77777777" w:rsidTr="00BE4AB3">
        <w:trPr>
          <w:trHeight w:val="363"/>
          <w:jc w:val="center"/>
        </w:trPr>
        <w:tc>
          <w:tcPr>
            <w:tcW w:w="1238" w:type="pct"/>
            <w:gridSpan w:val="3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65886" w14:textId="6CAFE2E0" w:rsidR="002E4653" w:rsidRPr="00BB5C2B" w:rsidRDefault="002E4653" w:rsidP="002E4653">
            <w:pPr>
              <w:spacing w:line="300" w:lineRule="exact"/>
              <w:jc w:val="distribute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案聯絡人</w:t>
            </w:r>
          </w:p>
        </w:tc>
        <w:tc>
          <w:tcPr>
            <w:tcW w:w="376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5DEECB52" w14:textId="0A34B4ED" w:rsidR="002E4653" w:rsidRPr="00BB5C2B" w:rsidRDefault="002E4653" w:rsidP="002E4653">
            <w:pPr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姓名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職稱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聯絡方式(分機或手機)：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</w:t>
            </w:r>
          </w:p>
        </w:tc>
      </w:tr>
      <w:tr w:rsidR="002E4653" w:rsidRPr="00BB5C2B" w14:paraId="6A6ACC85" w14:textId="77777777" w:rsidTr="006F06C1">
        <w:trPr>
          <w:trHeight w:val="477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3CBE4506" w14:textId="7BD31583" w:rsidR="002E4653" w:rsidRPr="00BB5C2B" w:rsidRDefault="002E4653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核章/審查欄</w:t>
            </w:r>
          </w:p>
        </w:tc>
      </w:tr>
      <w:tr w:rsidR="002E4653" w:rsidRPr="00BB5C2B" w14:paraId="65D2F4D2" w14:textId="77777777" w:rsidTr="002E4653">
        <w:trPr>
          <w:trHeight w:val="934"/>
          <w:jc w:val="center"/>
        </w:trPr>
        <w:tc>
          <w:tcPr>
            <w:tcW w:w="671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A2953" w14:textId="4E3FA7CF" w:rsidR="002E4653" w:rsidRPr="00BB5C2B" w:rsidRDefault="002E4653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申請人</w:t>
            </w:r>
          </w:p>
          <w:p w14:paraId="14E34C87" w14:textId="03CAD9E7" w:rsidR="002E4653" w:rsidRPr="00BB5C2B" w:rsidRDefault="002E4653" w:rsidP="002E4653">
            <w:pPr>
              <w:spacing w:line="200" w:lineRule="exact"/>
              <w:jc w:val="center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(多計畫請推派申請人並會辦各計畫主持人</w:t>
            </w:r>
          </w:p>
        </w:tc>
        <w:tc>
          <w:tcPr>
            <w:tcW w:w="432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 w:themeFill="background1"/>
          </w:tcPr>
          <w:p w14:paraId="34B48958" w14:textId="77777777" w:rsidR="002E4653" w:rsidRDefault="002E4653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14:paraId="3129A067" w14:textId="77777777" w:rsidR="00237F30" w:rsidRDefault="00237F30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14:paraId="5775AF06" w14:textId="77777777" w:rsidR="00237F30" w:rsidRDefault="00237F30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14:paraId="428AE729" w14:textId="24FB4AEA" w:rsidR="00237F30" w:rsidRPr="00BB5C2B" w:rsidRDefault="00237F30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2E4653" w:rsidRPr="00BB5C2B" w14:paraId="7F10C777" w14:textId="77777777" w:rsidTr="002E4653">
        <w:trPr>
          <w:trHeight w:val="445"/>
          <w:jc w:val="center"/>
        </w:trPr>
        <w:tc>
          <w:tcPr>
            <w:tcW w:w="671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B454D" w14:textId="0F94199B" w:rsidR="002E4653" w:rsidRPr="00BB5C2B" w:rsidRDefault="002E4653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系(所/學程)學院</w:t>
            </w:r>
          </w:p>
        </w:tc>
        <w:tc>
          <w:tcPr>
            <w:tcW w:w="432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 w:themeFill="background1"/>
          </w:tcPr>
          <w:p w14:paraId="5021927D" w14:textId="77777777" w:rsidR="002E4653" w:rsidRDefault="002E4653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44FBC122" w14:textId="77777777" w:rsidR="001B278E" w:rsidRDefault="001B278E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1E67F699" w14:textId="77777777" w:rsidR="001B278E" w:rsidRDefault="001B278E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27BA82DA" w14:textId="77777777" w:rsidR="001B278E" w:rsidRDefault="001B278E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750FED55" w14:textId="7FA994B3" w:rsidR="001B278E" w:rsidRPr="00BB5C2B" w:rsidRDefault="001B278E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 w:hint="eastAsia"/>
                <w:color w:val="000000" w:themeColor="text1"/>
              </w:rPr>
            </w:pPr>
          </w:p>
        </w:tc>
      </w:tr>
      <w:tr w:rsidR="002E4653" w:rsidRPr="00BB5C2B" w14:paraId="5DEAEABC" w14:textId="77777777" w:rsidTr="002E4653">
        <w:trPr>
          <w:trHeight w:val="475"/>
          <w:jc w:val="center"/>
        </w:trPr>
        <w:tc>
          <w:tcPr>
            <w:tcW w:w="671" w:type="pct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4344" w14:textId="63FF3A47" w:rsidR="002E4653" w:rsidRPr="00BB5C2B" w:rsidRDefault="002E4653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國研處</w:t>
            </w:r>
          </w:p>
        </w:tc>
        <w:tc>
          <w:tcPr>
            <w:tcW w:w="432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6A6A2610" w14:textId="77777777" w:rsidR="002E4653" w:rsidRPr="00BB5C2B" w:rsidRDefault="002E4653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6F188699" w14:textId="77777777" w:rsidR="002E4653" w:rsidRDefault="002E4653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16D83658" w14:textId="77777777" w:rsidR="001B278E" w:rsidRDefault="001B278E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</w:p>
          <w:p w14:paraId="11289BBA" w14:textId="1AF07C2B" w:rsidR="001B278E" w:rsidRPr="00BB5C2B" w:rsidRDefault="001B278E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 w:hint="eastAsia"/>
                <w:color w:val="000000" w:themeColor="text1"/>
              </w:rPr>
            </w:pPr>
          </w:p>
        </w:tc>
      </w:tr>
      <w:tr w:rsidR="002E4653" w:rsidRPr="00BB5C2B" w14:paraId="712ADD74" w14:textId="77777777" w:rsidTr="002E4653">
        <w:trPr>
          <w:trHeight w:val="1261"/>
          <w:jc w:val="center"/>
        </w:trPr>
        <w:tc>
          <w:tcPr>
            <w:tcW w:w="671" w:type="pct"/>
            <w:gridSpan w:val="2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65E27E7A" w14:textId="41CF4CDF" w:rsidR="002E4653" w:rsidRPr="00BB5C2B" w:rsidRDefault="002E4653" w:rsidP="002E4653">
            <w:pPr>
              <w:spacing w:line="32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總務處</w:t>
            </w:r>
          </w:p>
        </w:tc>
        <w:tc>
          <w:tcPr>
            <w:tcW w:w="4329" w:type="pct"/>
            <w:gridSpan w:val="8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001CF33A" w14:textId="07A72B5D" w:rsidR="002E4653" w:rsidRPr="00BB5C2B" w:rsidRDefault="002E4653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="00BE4AB3">
              <w:rPr>
                <w:rFonts w:ascii="標楷體" w:eastAsia="標楷體" w:hAnsi="標楷體" w:hint="eastAsia"/>
                <w:color w:val="000000" w:themeColor="text1"/>
              </w:rPr>
              <w:t>同意空間編號：</w:t>
            </w:r>
            <w:r w:rsidR="00065757">
              <w:rPr>
                <w:rFonts w:ascii="標楷體" w:eastAsia="標楷體" w:hAnsi="標楷體" w:hint="eastAsia"/>
                <w:color w:val="000000" w:themeColor="text1"/>
              </w:rPr>
              <w:t xml:space="preserve">              ，</w:t>
            </w:r>
            <w:bookmarkStart w:id="0" w:name="_GoBack"/>
            <w:bookmarkEnd w:id="0"/>
            <w:r w:rsidR="00BE4AB3">
              <w:rPr>
                <w:rFonts w:ascii="標楷體" w:eastAsia="標楷體" w:hAnsi="標楷體" w:hint="eastAsia"/>
                <w:color w:val="000000" w:themeColor="text1"/>
              </w:rPr>
              <w:t>使用期限展延至     年       月       日止。</w:t>
            </w:r>
          </w:p>
          <w:p w14:paraId="71AB98BD" w14:textId="36876A76" w:rsidR="002E4653" w:rsidRPr="00BB5C2B" w:rsidRDefault="002E4653" w:rsidP="002E4653">
            <w:pPr>
              <w:spacing w:line="280" w:lineRule="exact"/>
              <w:ind w:leftChars="26" w:left="30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□不符合申請</w:t>
            </w:r>
            <w:r w:rsidR="00BE4AB3">
              <w:rPr>
                <w:rFonts w:ascii="標楷體" w:eastAsia="標楷體" w:hAnsi="標楷體" w:hint="eastAsia"/>
                <w:color w:val="000000" w:themeColor="text1"/>
              </w:rPr>
              <w:t>展延</w:t>
            </w:r>
            <w:r w:rsidRPr="00BB5C2B">
              <w:rPr>
                <w:rFonts w:ascii="標楷體" w:eastAsia="標楷體" w:hAnsi="標楷體" w:hint="eastAsia"/>
                <w:color w:val="000000" w:themeColor="text1"/>
              </w:rPr>
              <w:t>條件，</w:t>
            </w:r>
            <w:r w:rsidRPr="00BB5C2B">
              <w:rPr>
                <w:rFonts w:ascii="標楷體" w:eastAsia="標楷體" w:hAnsi="標楷體" w:hint="eastAsia"/>
                <w:color w:val="000000" w:themeColor="text1"/>
                <w:u w:val="single"/>
              </w:rPr>
              <w:t xml:space="preserve">                 </w:t>
            </w:r>
          </w:p>
          <w:p w14:paraId="50DE09CD" w14:textId="42C6A709" w:rsidR="002E4653" w:rsidRPr="00BB5C2B" w:rsidRDefault="002E4653" w:rsidP="002E4653">
            <w:pPr>
              <w:spacing w:line="280" w:lineRule="exact"/>
              <w:ind w:leftChars="126" w:left="549" w:hangingChars="103" w:hanging="247"/>
              <w:rPr>
                <w:rFonts w:ascii="標楷體" w:eastAsia="標楷體" w:hAnsi="標楷體"/>
                <w:color w:val="000000" w:themeColor="text1"/>
              </w:rPr>
            </w:pPr>
            <w:r w:rsidRPr="00BB5C2B">
              <w:rPr>
                <w:rFonts w:ascii="標楷體" w:eastAsia="標楷體" w:hAnsi="標楷體" w:hint="eastAsia"/>
                <w:color w:val="000000" w:themeColor="text1"/>
              </w:rPr>
              <w:t>擬退回申請單位。</w:t>
            </w:r>
          </w:p>
        </w:tc>
      </w:tr>
    </w:tbl>
    <w:p w14:paraId="38C91296" w14:textId="77777777" w:rsidR="00AC60BB" w:rsidRPr="00BB5C2B" w:rsidRDefault="00AC60BB" w:rsidP="00AC60BB">
      <w:pPr>
        <w:spacing w:line="20" w:lineRule="exact"/>
        <w:rPr>
          <w:color w:val="000000" w:themeColor="text1"/>
          <w:sz w:val="4"/>
          <w:szCs w:val="4"/>
        </w:rPr>
      </w:pPr>
    </w:p>
    <w:p w14:paraId="7973587D" w14:textId="6978BD6F" w:rsidR="00463F61" w:rsidRPr="00BB5C2B" w:rsidRDefault="00AC60BB" w:rsidP="008E6EF0">
      <w:pPr>
        <w:ind w:leftChars="-413" w:left="285" w:hangingChars="531" w:hanging="1276"/>
        <w:rPr>
          <w:rFonts w:ascii="標楷體" w:eastAsia="標楷體" w:hAnsi="標楷體"/>
          <w:b/>
          <w:color w:val="000000" w:themeColor="text1"/>
        </w:rPr>
      </w:pPr>
      <w:r w:rsidRPr="00BB5C2B">
        <w:rPr>
          <w:rFonts w:ascii="標楷體" w:eastAsia="標楷體" w:hAnsi="標楷體" w:hint="eastAsia"/>
          <w:b/>
          <w:color w:val="000000" w:themeColor="text1"/>
        </w:rPr>
        <w:sym w:font="Wingdings 2" w:char="F09B"/>
      </w:r>
      <w:r w:rsidR="00BE4AB3">
        <w:rPr>
          <w:rFonts w:ascii="標楷體" w:eastAsia="標楷體" w:hAnsi="標楷體" w:hint="eastAsia"/>
          <w:b/>
          <w:color w:val="000000" w:themeColor="text1"/>
        </w:rPr>
        <w:t>備註</w:t>
      </w:r>
      <w:r w:rsidRPr="00BB5C2B">
        <w:rPr>
          <w:rFonts w:ascii="標楷體" w:eastAsia="標楷體" w:hAnsi="標楷體" w:hint="eastAsia"/>
          <w:b/>
          <w:color w:val="000000" w:themeColor="text1"/>
        </w:rPr>
        <w:t>:</w:t>
      </w:r>
    </w:p>
    <w:p w14:paraId="71205DEE" w14:textId="2317D5DD" w:rsidR="006F06C1" w:rsidRPr="00237F30" w:rsidRDefault="00BE4AB3" w:rsidP="006F06C1">
      <w:pPr>
        <w:pStyle w:val="a3"/>
        <w:numPr>
          <w:ilvl w:val="0"/>
          <w:numId w:val="23"/>
        </w:numPr>
        <w:ind w:leftChars="0"/>
        <w:rPr>
          <w:rFonts w:ascii="標楷體" w:eastAsia="標楷體" w:hAnsi="標楷體"/>
          <w:color w:val="000000" w:themeColor="text1"/>
        </w:rPr>
      </w:pPr>
      <w:r w:rsidRPr="00237F30">
        <w:rPr>
          <w:rFonts w:ascii="標楷體" w:eastAsia="標楷體" w:hAnsi="標楷體" w:hint="eastAsia"/>
          <w:color w:val="000000" w:themeColor="text1"/>
        </w:rPr>
        <w:t>依據本校校控空間分配管理及收費要點第5點規定，</w:t>
      </w:r>
      <w:r w:rsidRPr="00237F30">
        <w:rPr>
          <w:rFonts w:ascii="Times New Roman" w:eastAsia="標楷體" w:hAnsi="Times New Roman" w:cs="Times New Roman" w:hint="eastAsia"/>
          <w:color w:val="000000" w:themeColor="text1"/>
        </w:rPr>
        <w:t>本空間使用期間以計畫核准之期間為原則</w:t>
      </w:r>
      <w:r w:rsidR="00463F61" w:rsidRPr="00237F30">
        <w:rPr>
          <w:rFonts w:ascii="標楷體" w:eastAsia="標楷體" w:hAnsi="標楷體" w:hint="eastAsia"/>
          <w:color w:val="000000" w:themeColor="text1"/>
        </w:rPr>
        <w:t>。</w:t>
      </w:r>
    </w:p>
    <w:p w14:paraId="43527957" w14:textId="7DAABC56" w:rsidR="00C23EDC" w:rsidRPr="00237F30" w:rsidRDefault="00BE4AB3" w:rsidP="006F06C1">
      <w:pPr>
        <w:pStyle w:val="a3"/>
        <w:numPr>
          <w:ilvl w:val="0"/>
          <w:numId w:val="23"/>
        </w:numPr>
        <w:ind w:leftChars="0"/>
        <w:rPr>
          <w:rFonts w:ascii="標楷體" w:eastAsia="標楷體" w:hAnsi="標楷體"/>
          <w:color w:val="000000" w:themeColor="text1"/>
        </w:rPr>
      </w:pPr>
      <w:r w:rsidRPr="00237F30">
        <w:rPr>
          <w:rFonts w:ascii="標楷體" w:eastAsia="標楷體" w:hAnsi="標楷體" w:hint="eastAsia"/>
          <w:color w:val="000000" w:themeColor="text1"/>
        </w:rPr>
        <w:t>經</w:t>
      </w:r>
      <w:r w:rsidR="00237F30" w:rsidRPr="00237F30">
        <w:rPr>
          <w:rFonts w:ascii="標楷體" w:eastAsia="標楷體" w:hAnsi="標楷體" w:hint="eastAsia"/>
          <w:color w:val="000000" w:themeColor="text1"/>
        </w:rPr>
        <w:t>核准</w:t>
      </w:r>
      <w:r w:rsidRPr="00237F30">
        <w:rPr>
          <w:rFonts w:ascii="標楷體" w:eastAsia="標楷體" w:hAnsi="標楷體" w:hint="eastAsia"/>
          <w:color w:val="000000" w:themeColor="text1"/>
        </w:rPr>
        <w:t>展延之計畫</w:t>
      </w:r>
      <w:r w:rsidR="00F86A75" w:rsidRPr="00237F30">
        <w:rPr>
          <w:rFonts w:ascii="標楷體" w:eastAsia="標楷體" w:hAnsi="標楷體" w:hint="eastAsia"/>
          <w:color w:val="000000" w:themeColor="text1"/>
        </w:rPr>
        <w:t>，</w:t>
      </w:r>
      <w:r w:rsidRPr="00237F30">
        <w:rPr>
          <w:rFonts w:ascii="標楷體" w:eastAsia="標楷體" w:hAnsi="標楷體" w:hint="eastAsia"/>
          <w:color w:val="000000" w:themeColor="text1"/>
        </w:rPr>
        <w:t>其展延期間仍需依前述要點規定繳納空間使用費。</w:t>
      </w:r>
    </w:p>
    <w:sectPr w:rsidR="00C23EDC" w:rsidRPr="00237F30" w:rsidSect="002D4420">
      <w:pgSz w:w="11906" w:h="16838"/>
      <w:pgMar w:top="426" w:right="1274" w:bottom="28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213317" w14:textId="77777777" w:rsidR="00B857EA" w:rsidRDefault="00B857EA" w:rsidP="00EA06F5">
      <w:r>
        <w:separator/>
      </w:r>
    </w:p>
  </w:endnote>
  <w:endnote w:type="continuationSeparator" w:id="0">
    <w:p w14:paraId="4465975F" w14:textId="77777777" w:rsidR="00B857EA" w:rsidRDefault="00B857EA" w:rsidP="00EA0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B4707A" w14:textId="77777777" w:rsidR="00B857EA" w:rsidRDefault="00B857EA" w:rsidP="00EA06F5">
      <w:r>
        <w:separator/>
      </w:r>
    </w:p>
  </w:footnote>
  <w:footnote w:type="continuationSeparator" w:id="0">
    <w:p w14:paraId="39452D1E" w14:textId="77777777" w:rsidR="00B857EA" w:rsidRDefault="00B857EA" w:rsidP="00EA0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10BE4"/>
    <w:multiLevelType w:val="hybridMultilevel"/>
    <w:tmpl w:val="BD7237E6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350285"/>
    <w:multiLevelType w:val="hybridMultilevel"/>
    <w:tmpl w:val="02D26C98"/>
    <w:lvl w:ilvl="0" w:tplc="629088D2">
      <w:start w:val="1"/>
      <w:numFmt w:val="decimal"/>
      <w:lvlText w:val="%1."/>
      <w:lvlJc w:val="left"/>
      <w:pPr>
        <w:ind w:left="1680" w:hanging="480"/>
      </w:pPr>
      <w:rPr>
        <w:color w:val="C0000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04961B6B"/>
    <w:multiLevelType w:val="hybridMultilevel"/>
    <w:tmpl w:val="2EC48A0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3" w15:restartNumberingAfterBreak="0">
    <w:nsid w:val="06675E9A"/>
    <w:multiLevelType w:val="hybridMultilevel"/>
    <w:tmpl w:val="01300684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4" w15:restartNumberingAfterBreak="0">
    <w:nsid w:val="10400A68"/>
    <w:multiLevelType w:val="hybridMultilevel"/>
    <w:tmpl w:val="61F2ECE0"/>
    <w:lvl w:ilvl="0" w:tplc="C96CC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9C52DC"/>
    <w:multiLevelType w:val="hybridMultilevel"/>
    <w:tmpl w:val="54B413EE"/>
    <w:lvl w:ilvl="0" w:tplc="EB523138">
      <w:start w:val="1"/>
      <w:numFmt w:val="taiwaneseCountingThousand"/>
      <w:lvlText w:val="第%1條"/>
      <w:lvlJc w:val="left"/>
      <w:pPr>
        <w:ind w:left="480" w:hanging="480"/>
      </w:pPr>
      <w:rPr>
        <w:rFonts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BB42B1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3333E5"/>
    <w:multiLevelType w:val="hybridMultilevel"/>
    <w:tmpl w:val="F9A4A24E"/>
    <w:lvl w:ilvl="0" w:tplc="04090015">
      <w:start w:val="1"/>
      <w:numFmt w:val="taiwaneseCountingThousand"/>
      <w:lvlText w:val="%1、"/>
      <w:lvlJc w:val="left"/>
      <w:pPr>
        <w:ind w:left="1200" w:hanging="120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8B27C1"/>
    <w:multiLevelType w:val="hybridMultilevel"/>
    <w:tmpl w:val="12E2CFFE"/>
    <w:lvl w:ilvl="0" w:tplc="00AAED52">
      <w:start w:val="1"/>
      <w:numFmt w:val="decimal"/>
      <w:lvlText w:val="(%1)."/>
      <w:lvlJc w:val="left"/>
      <w:pPr>
        <w:ind w:left="1473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1" w:hanging="480"/>
      </w:pPr>
    </w:lvl>
    <w:lvl w:ilvl="2" w:tplc="0409001B" w:tentative="1">
      <w:start w:val="1"/>
      <w:numFmt w:val="lowerRoman"/>
      <w:lvlText w:val="%3."/>
      <w:lvlJc w:val="right"/>
      <w:pPr>
        <w:ind w:left="1961" w:hanging="480"/>
      </w:pPr>
    </w:lvl>
    <w:lvl w:ilvl="3" w:tplc="0409000F" w:tentative="1">
      <w:start w:val="1"/>
      <w:numFmt w:val="decimal"/>
      <w:lvlText w:val="%4."/>
      <w:lvlJc w:val="left"/>
      <w:pPr>
        <w:ind w:left="24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1" w:hanging="480"/>
      </w:pPr>
    </w:lvl>
    <w:lvl w:ilvl="5" w:tplc="0409001B" w:tentative="1">
      <w:start w:val="1"/>
      <w:numFmt w:val="lowerRoman"/>
      <w:lvlText w:val="%6."/>
      <w:lvlJc w:val="right"/>
      <w:pPr>
        <w:ind w:left="3401" w:hanging="480"/>
      </w:pPr>
    </w:lvl>
    <w:lvl w:ilvl="6" w:tplc="0409000F" w:tentative="1">
      <w:start w:val="1"/>
      <w:numFmt w:val="decimal"/>
      <w:lvlText w:val="%7."/>
      <w:lvlJc w:val="left"/>
      <w:pPr>
        <w:ind w:left="38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1" w:hanging="480"/>
      </w:pPr>
    </w:lvl>
    <w:lvl w:ilvl="8" w:tplc="0409001B" w:tentative="1">
      <w:start w:val="1"/>
      <w:numFmt w:val="lowerRoman"/>
      <w:lvlText w:val="%9."/>
      <w:lvlJc w:val="right"/>
      <w:pPr>
        <w:ind w:left="4841" w:hanging="480"/>
      </w:pPr>
    </w:lvl>
  </w:abstractNum>
  <w:abstractNum w:abstractNumId="9" w15:restartNumberingAfterBreak="0">
    <w:nsid w:val="36AA5401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F25423"/>
    <w:multiLevelType w:val="hybridMultilevel"/>
    <w:tmpl w:val="C5862338"/>
    <w:lvl w:ilvl="0" w:tplc="868C408E">
      <w:start w:val="1"/>
      <w:numFmt w:val="taiwaneseCountingThousand"/>
      <w:lvlText w:val="%1."/>
      <w:lvlJc w:val="left"/>
      <w:pPr>
        <w:ind w:left="192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3B6C6B69"/>
    <w:multiLevelType w:val="hybridMultilevel"/>
    <w:tmpl w:val="0F404B3E"/>
    <w:lvl w:ilvl="0" w:tplc="D33ADFC4">
      <w:start w:val="1"/>
      <w:numFmt w:val="taiwaneseCountingThousand"/>
      <w:lvlText w:val="%1、"/>
      <w:lvlJc w:val="left"/>
      <w:pPr>
        <w:ind w:left="-552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-96" w:hanging="480"/>
      </w:pPr>
    </w:lvl>
    <w:lvl w:ilvl="2" w:tplc="0409001B" w:tentative="1">
      <w:start w:val="1"/>
      <w:numFmt w:val="lowerRoman"/>
      <w:lvlText w:val="%3."/>
      <w:lvlJc w:val="right"/>
      <w:pPr>
        <w:ind w:left="384" w:hanging="480"/>
      </w:pPr>
    </w:lvl>
    <w:lvl w:ilvl="3" w:tplc="0409000F" w:tentative="1">
      <w:start w:val="1"/>
      <w:numFmt w:val="decimal"/>
      <w:lvlText w:val="%4."/>
      <w:lvlJc w:val="left"/>
      <w:pPr>
        <w:ind w:left="8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344" w:hanging="480"/>
      </w:pPr>
    </w:lvl>
    <w:lvl w:ilvl="5" w:tplc="0409001B" w:tentative="1">
      <w:start w:val="1"/>
      <w:numFmt w:val="lowerRoman"/>
      <w:lvlText w:val="%6."/>
      <w:lvlJc w:val="right"/>
      <w:pPr>
        <w:ind w:left="1824" w:hanging="480"/>
      </w:pPr>
    </w:lvl>
    <w:lvl w:ilvl="6" w:tplc="0409000F" w:tentative="1">
      <w:start w:val="1"/>
      <w:numFmt w:val="decimal"/>
      <w:lvlText w:val="%7."/>
      <w:lvlJc w:val="left"/>
      <w:pPr>
        <w:ind w:left="23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784" w:hanging="480"/>
      </w:pPr>
    </w:lvl>
    <w:lvl w:ilvl="8" w:tplc="0409001B" w:tentative="1">
      <w:start w:val="1"/>
      <w:numFmt w:val="lowerRoman"/>
      <w:lvlText w:val="%9."/>
      <w:lvlJc w:val="right"/>
      <w:pPr>
        <w:ind w:left="3264" w:hanging="480"/>
      </w:pPr>
    </w:lvl>
  </w:abstractNum>
  <w:abstractNum w:abstractNumId="12" w15:restartNumberingAfterBreak="0">
    <w:nsid w:val="40357C24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4D0AF2"/>
    <w:multiLevelType w:val="hybridMultilevel"/>
    <w:tmpl w:val="D10C3672"/>
    <w:lvl w:ilvl="0" w:tplc="DFF8AF84">
      <w:start w:val="1"/>
      <w:numFmt w:val="taiwaneseCountingThousand"/>
      <w:lvlText w:val="(%1)"/>
      <w:lvlJc w:val="left"/>
      <w:pPr>
        <w:ind w:left="166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2" w:hanging="480"/>
      </w:pPr>
    </w:lvl>
    <w:lvl w:ilvl="2" w:tplc="0409001B" w:tentative="1">
      <w:start w:val="1"/>
      <w:numFmt w:val="lowerRoman"/>
      <w:lvlText w:val="%3."/>
      <w:lvlJc w:val="right"/>
      <w:pPr>
        <w:ind w:left="2692" w:hanging="480"/>
      </w:pPr>
    </w:lvl>
    <w:lvl w:ilvl="3" w:tplc="0409000F" w:tentative="1">
      <w:start w:val="1"/>
      <w:numFmt w:val="decimal"/>
      <w:lvlText w:val="%4."/>
      <w:lvlJc w:val="left"/>
      <w:pPr>
        <w:ind w:left="31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52" w:hanging="480"/>
      </w:pPr>
    </w:lvl>
    <w:lvl w:ilvl="5" w:tplc="0409001B" w:tentative="1">
      <w:start w:val="1"/>
      <w:numFmt w:val="lowerRoman"/>
      <w:lvlText w:val="%6."/>
      <w:lvlJc w:val="right"/>
      <w:pPr>
        <w:ind w:left="4132" w:hanging="480"/>
      </w:pPr>
    </w:lvl>
    <w:lvl w:ilvl="6" w:tplc="0409000F" w:tentative="1">
      <w:start w:val="1"/>
      <w:numFmt w:val="decimal"/>
      <w:lvlText w:val="%7."/>
      <w:lvlJc w:val="left"/>
      <w:pPr>
        <w:ind w:left="46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92" w:hanging="480"/>
      </w:pPr>
    </w:lvl>
    <w:lvl w:ilvl="8" w:tplc="0409001B" w:tentative="1">
      <w:start w:val="1"/>
      <w:numFmt w:val="lowerRoman"/>
      <w:lvlText w:val="%9."/>
      <w:lvlJc w:val="right"/>
      <w:pPr>
        <w:ind w:left="5572" w:hanging="480"/>
      </w:pPr>
    </w:lvl>
  </w:abstractNum>
  <w:abstractNum w:abstractNumId="14" w15:restartNumberingAfterBreak="0">
    <w:nsid w:val="521C4043"/>
    <w:multiLevelType w:val="hybridMultilevel"/>
    <w:tmpl w:val="115C3B60"/>
    <w:lvl w:ilvl="0" w:tplc="299464DA">
      <w:start w:val="1"/>
      <w:numFmt w:val="decimal"/>
      <w:lvlText w:val="(%1)."/>
      <w:lvlJc w:val="left"/>
      <w:pPr>
        <w:ind w:left="1615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5" w15:restartNumberingAfterBreak="0">
    <w:nsid w:val="54C30F14"/>
    <w:multiLevelType w:val="hybridMultilevel"/>
    <w:tmpl w:val="94E6ACCC"/>
    <w:lvl w:ilvl="0" w:tplc="288626F4">
      <w:start w:val="1"/>
      <w:numFmt w:val="taiwaneseCountingThousand"/>
      <w:lvlText w:val="%1、"/>
      <w:lvlJc w:val="left"/>
      <w:pPr>
        <w:ind w:left="1474" w:hanging="510"/>
      </w:pPr>
      <w:rPr>
        <w:rFonts w:hint="eastAsia"/>
        <w:kern w:val="0"/>
      </w:rPr>
    </w:lvl>
    <w:lvl w:ilvl="1" w:tplc="0409000F">
      <w:start w:val="1"/>
      <w:numFmt w:val="decimal"/>
      <w:lvlText w:val="%2.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16" w15:restartNumberingAfterBreak="0">
    <w:nsid w:val="5EF4781C"/>
    <w:multiLevelType w:val="hybridMultilevel"/>
    <w:tmpl w:val="21EA85C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7" w15:restartNumberingAfterBreak="0">
    <w:nsid w:val="61402E55"/>
    <w:multiLevelType w:val="hybridMultilevel"/>
    <w:tmpl w:val="75E43C3A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8" w15:restartNumberingAfterBreak="0">
    <w:nsid w:val="62082A0D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9" w15:restartNumberingAfterBreak="0">
    <w:nsid w:val="654670D9"/>
    <w:multiLevelType w:val="hybridMultilevel"/>
    <w:tmpl w:val="E294EADE"/>
    <w:lvl w:ilvl="0" w:tplc="868C408E">
      <w:start w:val="1"/>
      <w:numFmt w:val="taiwaneseCountingThousand"/>
      <w:lvlText w:val="%1."/>
      <w:lvlJc w:val="left"/>
      <w:pPr>
        <w:ind w:left="16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0" w15:restartNumberingAfterBreak="0">
    <w:nsid w:val="6CF550C4"/>
    <w:multiLevelType w:val="hybridMultilevel"/>
    <w:tmpl w:val="F22E5F58"/>
    <w:lvl w:ilvl="0" w:tplc="06CADB8A">
      <w:start w:val="1"/>
      <w:numFmt w:val="taiwaneseCountingThousand"/>
      <w:lvlText w:val="%1、"/>
      <w:lvlJc w:val="left"/>
      <w:pPr>
        <w:ind w:left="-235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1" w:hanging="480"/>
      </w:pPr>
    </w:lvl>
    <w:lvl w:ilvl="2" w:tplc="0409001B" w:tentative="1">
      <w:start w:val="1"/>
      <w:numFmt w:val="lowerRoman"/>
      <w:lvlText w:val="%3."/>
      <w:lvlJc w:val="right"/>
      <w:pPr>
        <w:ind w:left="701" w:hanging="480"/>
      </w:pPr>
    </w:lvl>
    <w:lvl w:ilvl="3" w:tplc="0409000F" w:tentative="1">
      <w:start w:val="1"/>
      <w:numFmt w:val="decimal"/>
      <w:lvlText w:val="%4."/>
      <w:lvlJc w:val="left"/>
      <w:pPr>
        <w:ind w:left="118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61" w:hanging="480"/>
      </w:pPr>
    </w:lvl>
    <w:lvl w:ilvl="5" w:tplc="0409001B" w:tentative="1">
      <w:start w:val="1"/>
      <w:numFmt w:val="lowerRoman"/>
      <w:lvlText w:val="%6."/>
      <w:lvlJc w:val="right"/>
      <w:pPr>
        <w:ind w:left="2141" w:hanging="480"/>
      </w:pPr>
    </w:lvl>
    <w:lvl w:ilvl="6" w:tplc="0409000F" w:tentative="1">
      <w:start w:val="1"/>
      <w:numFmt w:val="decimal"/>
      <w:lvlText w:val="%7."/>
      <w:lvlJc w:val="left"/>
      <w:pPr>
        <w:ind w:left="262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01" w:hanging="480"/>
      </w:pPr>
    </w:lvl>
    <w:lvl w:ilvl="8" w:tplc="0409001B" w:tentative="1">
      <w:start w:val="1"/>
      <w:numFmt w:val="lowerRoman"/>
      <w:lvlText w:val="%9."/>
      <w:lvlJc w:val="right"/>
      <w:pPr>
        <w:ind w:left="3581" w:hanging="480"/>
      </w:pPr>
    </w:lvl>
  </w:abstractNum>
  <w:abstractNum w:abstractNumId="21" w15:restartNumberingAfterBreak="0">
    <w:nsid w:val="6CFA0B62"/>
    <w:multiLevelType w:val="hybridMultilevel"/>
    <w:tmpl w:val="8A58BEE0"/>
    <w:lvl w:ilvl="0" w:tplc="A1769758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18E13DC"/>
    <w:multiLevelType w:val="hybridMultilevel"/>
    <w:tmpl w:val="2C4A8020"/>
    <w:lvl w:ilvl="0" w:tplc="1F66E4B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8"/>
  </w:num>
  <w:num w:numId="3">
    <w:abstractNumId w:val="15"/>
  </w:num>
  <w:num w:numId="4">
    <w:abstractNumId w:val="7"/>
  </w:num>
  <w:num w:numId="5">
    <w:abstractNumId w:val="10"/>
  </w:num>
  <w:num w:numId="6">
    <w:abstractNumId w:val="5"/>
  </w:num>
  <w:num w:numId="7">
    <w:abstractNumId w:val="2"/>
  </w:num>
  <w:num w:numId="8">
    <w:abstractNumId w:val="0"/>
  </w:num>
  <w:num w:numId="9">
    <w:abstractNumId w:val="16"/>
  </w:num>
  <w:num w:numId="10">
    <w:abstractNumId w:val="18"/>
  </w:num>
  <w:num w:numId="11">
    <w:abstractNumId w:val="3"/>
  </w:num>
  <w:num w:numId="12">
    <w:abstractNumId w:val="19"/>
  </w:num>
  <w:num w:numId="13">
    <w:abstractNumId w:val="1"/>
  </w:num>
  <w:num w:numId="14">
    <w:abstractNumId w:val="17"/>
  </w:num>
  <w:num w:numId="15">
    <w:abstractNumId w:val="4"/>
  </w:num>
  <w:num w:numId="16">
    <w:abstractNumId w:val="12"/>
  </w:num>
  <w:num w:numId="17">
    <w:abstractNumId w:val="9"/>
  </w:num>
  <w:num w:numId="18">
    <w:abstractNumId w:val="21"/>
  </w:num>
  <w:num w:numId="19">
    <w:abstractNumId w:val="22"/>
  </w:num>
  <w:num w:numId="20">
    <w:abstractNumId w:val="6"/>
  </w:num>
  <w:num w:numId="21">
    <w:abstractNumId w:val="20"/>
  </w:num>
  <w:num w:numId="22">
    <w:abstractNumId w:val="1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7M0MrS0MDE1MzFS0lEKTi0uzszPAykwMq4FALPgRGItAAAA"/>
  </w:docVars>
  <w:rsids>
    <w:rsidRoot w:val="00811995"/>
    <w:rsid w:val="00005019"/>
    <w:rsid w:val="00014B9F"/>
    <w:rsid w:val="00014E0E"/>
    <w:rsid w:val="00016886"/>
    <w:rsid w:val="00017924"/>
    <w:rsid w:val="0002730D"/>
    <w:rsid w:val="00034EBD"/>
    <w:rsid w:val="00035B44"/>
    <w:rsid w:val="00036659"/>
    <w:rsid w:val="0004010C"/>
    <w:rsid w:val="000439B0"/>
    <w:rsid w:val="000460CD"/>
    <w:rsid w:val="00056DE7"/>
    <w:rsid w:val="000623C9"/>
    <w:rsid w:val="00063455"/>
    <w:rsid w:val="00064DD8"/>
    <w:rsid w:val="00065757"/>
    <w:rsid w:val="000734D6"/>
    <w:rsid w:val="00073F4A"/>
    <w:rsid w:val="00082461"/>
    <w:rsid w:val="000916B5"/>
    <w:rsid w:val="00096F24"/>
    <w:rsid w:val="000A1728"/>
    <w:rsid w:val="000B2348"/>
    <w:rsid w:val="000B2405"/>
    <w:rsid w:val="000B2C27"/>
    <w:rsid w:val="000B3D5A"/>
    <w:rsid w:val="000B5E3A"/>
    <w:rsid w:val="000C7C58"/>
    <w:rsid w:val="000D176D"/>
    <w:rsid w:val="000D3B54"/>
    <w:rsid w:val="000D410F"/>
    <w:rsid w:val="000E17FC"/>
    <w:rsid w:val="000E1B89"/>
    <w:rsid w:val="000F231B"/>
    <w:rsid w:val="000F6770"/>
    <w:rsid w:val="00103F3D"/>
    <w:rsid w:val="001045FB"/>
    <w:rsid w:val="00105FF9"/>
    <w:rsid w:val="00111D3C"/>
    <w:rsid w:val="001121B5"/>
    <w:rsid w:val="00112B7A"/>
    <w:rsid w:val="0011346A"/>
    <w:rsid w:val="00125F1A"/>
    <w:rsid w:val="00130AF4"/>
    <w:rsid w:val="00136852"/>
    <w:rsid w:val="001504B4"/>
    <w:rsid w:val="001562EF"/>
    <w:rsid w:val="00162475"/>
    <w:rsid w:val="00171C3F"/>
    <w:rsid w:val="00172066"/>
    <w:rsid w:val="00175CCA"/>
    <w:rsid w:val="001855CF"/>
    <w:rsid w:val="001933D6"/>
    <w:rsid w:val="001A3641"/>
    <w:rsid w:val="001B093A"/>
    <w:rsid w:val="001B278E"/>
    <w:rsid w:val="001B6749"/>
    <w:rsid w:val="001C06AC"/>
    <w:rsid w:val="001C4616"/>
    <w:rsid w:val="001D67D7"/>
    <w:rsid w:val="001D6A92"/>
    <w:rsid w:val="001E292A"/>
    <w:rsid w:val="001E52C2"/>
    <w:rsid w:val="001E7178"/>
    <w:rsid w:val="001F06C9"/>
    <w:rsid w:val="001F48EA"/>
    <w:rsid w:val="00200FD8"/>
    <w:rsid w:val="002071C1"/>
    <w:rsid w:val="00207B54"/>
    <w:rsid w:val="00207E65"/>
    <w:rsid w:val="00214C0F"/>
    <w:rsid w:val="00215C15"/>
    <w:rsid w:val="002168E9"/>
    <w:rsid w:val="00217ACA"/>
    <w:rsid w:val="00222910"/>
    <w:rsid w:val="002279E3"/>
    <w:rsid w:val="0023491F"/>
    <w:rsid w:val="00237F30"/>
    <w:rsid w:val="00240956"/>
    <w:rsid w:val="00251A33"/>
    <w:rsid w:val="00253CDC"/>
    <w:rsid w:val="002669DF"/>
    <w:rsid w:val="002721CD"/>
    <w:rsid w:val="00272C6B"/>
    <w:rsid w:val="00290B8C"/>
    <w:rsid w:val="002A22EB"/>
    <w:rsid w:val="002B5EAA"/>
    <w:rsid w:val="002C01D5"/>
    <w:rsid w:val="002C30F7"/>
    <w:rsid w:val="002C38C5"/>
    <w:rsid w:val="002C4E06"/>
    <w:rsid w:val="002C5277"/>
    <w:rsid w:val="002C6F7D"/>
    <w:rsid w:val="002C76FB"/>
    <w:rsid w:val="002D073F"/>
    <w:rsid w:val="002D1C74"/>
    <w:rsid w:val="002D4420"/>
    <w:rsid w:val="002E18F6"/>
    <w:rsid w:val="002E4653"/>
    <w:rsid w:val="002F4666"/>
    <w:rsid w:val="002F67B7"/>
    <w:rsid w:val="00306E6E"/>
    <w:rsid w:val="00322EA4"/>
    <w:rsid w:val="003324F1"/>
    <w:rsid w:val="003418E9"/>
    <w:rsid w:val="003463AB"/>
    <w:rsid w:val="0035257D"/>
    <w:rsid w:val="00361D10"/>
    <w:rsid w:val="003630CF"/>
    <w:rsid w:val="00363CBD"/>
    <w:rsid w:val="0036522D"/>
    <w:rsid w:val="003710B1"/>
    <w:rsid w:val="00373047"/>
    <w:rsid w:val="003738C7"/>
    <w:rsid w:val="00373FE8"/>
    <w:rsid w:val="00375E8E"/>
    <w:rsid w:val="00381FCF"/>
    <w:rsid w:val="00384849"/>
    <w:rsid w:val="003A40FC"/>
    <w:rsid w:val="003A46E6"/>
    <w:rsid w:val="003A4919"/>
    <w:rsid w:val="003A6259"/>
    <w:rsid w:val="003C1F5A"/>
    <w:rsid w:val="003C36EA"/>
    <w:rsid w:val="003C4F1E"/>
    <w:rsid w:val="003D2EB9"/>
    <w:rsid w:val="003E2453"/>
    <w:rsid w:val="003E3C6C"/>
    <w:rsid w:val="003F638A"/>
    <w:rsid w:val="00400009"/>
    <w:rsid w:val="00402D95"/>
    <w:rsid w:val="0040432C"/>
    <w:rsid w:val="00410424"/>
    <w:rsid w:val="004132CE"/>
    <w:rsid w:val="00413BB6"/>
    <w:rsid w:val="00416AD3"/>
    <w:rsid w:val="00416F61"/>
    <w:rsid w:val="00417515"/>
    <w:rsid w:val="00420A93"/>
    <w:rsid w:val="00423D7A"/>
    <w:rsid w:val="00425332"/>
    <w:rsid w:val="004338F7"/>
    <w:rsid w:val="00434BA6"/>
    <w:rsid w:val="00435DF4"/>
    <w:rsid w:val="00436CCA"/>
    <w:rsid w:val="00442E01"/>
    <w:rsid w:val="00445626"/>
    <w:rsid w:val="00446C3A"/>
    <w:rsid w:val="00450B25"/>
    <w:rsid w:val="00453593"/>
    <w:rsid w:val="004547D1"/>
    <w:rsid w:val="00454BCA"/>
    <w:rsid w:val="0045670F"/>
    <w:rsid w:val="00456A3C"/>
    <w:rsid w:val="00460DC4"/>
    <w:rsid w:val="004619E8"/>
    <w:rsid w:val="00463F61"/>
    <w:rsid w:val="00467B28"/>
    <w:rsid w:val="00472E98"/>
    <w:rsid w:val="00477639"/>
    <w:rsid w:val="00482FC5"/>
    <w:rsid w:val="004859A3"/>
    <w:rsid w:val="00485CEF"/>
    <w:rsid w:val="004919B0"/>
    <w:rsid w:val="004926C3"/>
    <w:rsid w:val="004A1ABA"/>
    <w:rsid w:val="004A1B6D"/>
    <w:rsid w:val="004B5192"/>
    <w:rsid w:val="004B5B93"/>
    <w:rsid w:val="004D1577"/>
    <w:rsid w:val="004D2D2C"/>
    <w:rsid w:val="004D6CD3"/>
    <w:rsid w:val="004E150F"/>
    <w:rsid w:val="004E418C"/>
    <w:rsid w:val="004E4885"/>
    <w:rsid w:val="004E4EAE"/>
    <w:rsid w:val="004F1F00"/>
    <w:rsid w:val="004F5048"/>
    <w:rsid w:val="004F5554"/>
    <w:rsid w:val="00510F44"/>
    <w:rsid w:val="00517F7D"/>
    <w:rsid w:val="005202A6"/>
    <w:rsid w:val="0052087E"/>
    <w:rsid w:val="00526020"/>
    <w:rsid w:val="00526362"/>
    <w:rsid w:val="0053287E"/>
    <w:rsid w:val="005375E4"/>
    <w:rsid w:val="00542F49"/>
    <w:rsid w:val="00545939"/>
    <w:rsid w:val="005476C3"/>
    <w:rsid w:val="00552F99"/>
    <w:rsid w:val="00553A08"/>
    <w:rsid w:val="0055588E"/>
    <w:rsid w:val="00563261"/>
    <w:rsid w:val="00566FD5"/>
    <w:rsid w:val="00594309"/>
    <w:rsid w:val="00595B99"/>
    <w:rsid w:val="005A7C59"/>
    <w:rsid w:val="005B3685"/>
    <w:rsid w:val="005B5230"/>
    <w:rsid w:val="005B5804"/>
    <w:rsid w:val="005C14D7"/>
    <w:rsid w:val="005C5E6E"/>
    <w:rsid w:val="005D1619"/>
    <w:rsid w:val="005D3B40"/>
    <w:rsid w:val="005E16D8"/>
    <w:rsid w:val="005F130C"/>
    <w:rsid w:val="005F1C8A"/>
    <w:rsid w:val="005F3C33"/>
    <w:rsid w:val="005F48B6"/>
    <w:rsid w:val="0060451B"/>
    <w:rsid w:val="00604BBB"/>
    <w:rsid w:val="00625C0E"/>
    <w:rsid w:val="0062666F"/>
    <w:rsid w:val="00626F31"/>
    <w:rsid w:val="006309F4"/>
    <w:rsid w:val="00630A90"/>
    <w:rsid w:val="00631D32"/>
    <w:rsid w:val="00637945"/>
    <w:rsid w:val="00657ADE"/>
    <w:rsid w:val="00665C70"/>
    <w:rsid w:val="00676593"/>
    <w:rsid w:val="00681859"/>
    <w:rsid w:val="00683DBD"/>
    <w:rsid w:val="00686A04"/>
    <w:rsid w:val="0068785E"/>
    <w:rsid w:val="006913A6"/>
    <w:rsid w:val="006A479E"/>
    <w:rsid w:val="006A5B03"/>
    <w:rsid w:val="006B7049"/>
    <w:rsid w:val="006C1F33"/>
    <w:rsid w:val="006D1C2A"/>
    <w:rsid w:val="006E5D55"/>
    <w:rsid w:val="006F06C1"/>
    <w:rsid w:val="006F19CD"/>
    <w:rsid w:val="00701329"/>
    <w:rsid w:val="00702A24"/>
    <w:rsid w:val="00703BF5"/>
    <w:rsid w:val="00712499"/>
    <w:rsid w:val="007142EA"/>
    <w:rsid w:val="00716591"/>
    <w:rsid w:val="00717EAF"/>
    <w:rsid w:val="007213A8"/>
    <w:rsid w:val="0072220E"/>
    <w:rsid w:val="007257B8"/>
    <w:rsid w:val="00734C80"/>
    <w:rsid w:val="007403D0"/>
    <w:rsid w:val="00741044"/>
    <w:rsid w:val="00741B44"/>
    <w:rsid w:val="00743E57"/>
    <w:rsid w:val="00747B1F"/>
    <w:rsid w:val="0075696A"/>
    <w:rsid w:val="00757453"/>
    <w:rsid w:val="0075792D"/>
    <w:rsid w:val="007621A5"/>
    <w:rsid w:val="00770B32"/>
    <w:rsid w:val="00775CF0"/>
    <w:rsid w:val="00776C0C"/>
    <w:rsid w:val="0078402E"/>
    <w:rsid w:val="0079323C"/>
    <w:rsid w:val="00797938"/>
    <w:rsid w:val="007A008B"/>
    <w:rsid w:val="007B26FD"/>
    <w:rsid w:val="007C2FF9"/>
    <w:rsid w:val="007D170F"/>
    <w:rsid w:val="007D255B"/>
    <w:rsid w:val="007D3683"/>
    <w:rsid w:val="00800C09"/>
    <w:rsid w:val="00803ADB"/>
    <w:rsid w:val="0080786F"/>
    <w:rsid w:val="00807B7C"/>
    <w:rsid w:val="00811995"/>
    <w:rsid w:val="00813131"/>
    <w:rsid w:val="008148C8"/>
    <w:rsid w:val="00817902"/>
    <w:rsid w:val="00821661"/>
    <w:rsid w:val="00821D88"/>
    <w:rsid w:val="0082611B"/>
    <w:rsid w:val="0083242D"/>
    <w:rsid w:val="00843878"/>
    <w:rsid w:val="008447DD"/>
    <w:rsid w:val="00846BDA"/>
    <w:rsid w:val="00852E83"/>
    <w:rsid w:val="00857628"/>
    <w:rsid w:val="008641F3"/>
    <w:rsid w:val="00867047"/>
    <w:rsid w:val="00867D79"/>
    <w:rsid w:val="008772BA"/>
    <w:rsid w:val="00884643"/>
    <w:rsid w:val="0089326C"/>
    <w:rsid w:val="008969C2"/>
    <w:rsid w:val="00897578"/>
    <w:rsid w:val="008B5F9C"/>
    <w:rsid w:val="008D1D6B"/>
    <w:rsid w:val="008D6DFD"/>
    <w:rsid w:val="008E6EF0"/>
    <w:rsid w:val="008F2770"/>
    <w:rsid w:val="008F5484"/>
    <w:rsid w:val="008F5642"/>
    <w:rsid w:val="00902086"/>
    <w:rsid w:val="0090590E"/>
    <w:rsid w:val="00905E4C"/>
    <w:rsid w:val="00907439"/>
    <w:rsid w:val="00916ABC"/>
    <w:rsid w:val="0092083F"/>
    <w:rsid w:val="00927953"/>
    <w:rsid w:val="0093130B"/>
    <w:rsid w:val="009421CD"/>
    <w:rsid w:val="0094251C"/>
    <w:rsid w:val="0096225D"/>
    <w:rsid w:val="009628CF"/>
    <w:rsid w:val="009715B5"/>
    <w:rsid w:val="0097751A"/>
    <w:rsid w:val="00980483"/>
    <w:rsid w:val="00980B51"/>
    <w:rsid w:val="00995A09"/>
    <w:rsid w:val="00996520"/>
    <w:rsid w:val="009A1FE8"/>
    <w:rsid w:val="009A2A86"/>
    <w:rsid w:val="009A4061"/>
    <w:rsid w:val="009A7700"/>
    <w:rsid w:val="009B6431"/>
    <w:rsid w:val="009C24EB"/>
    <w:rsid w:val="009C43CB"/>
    <w:rsid w:val="009C509D"/>
    <w:rsid w:val="009C55D9"/>
    <w:rsid w:val="009C6ADC"/>
    <w:rsid w:val="009D0DB1"/>
    <w:rsid w:val="009D17AB"/>
    <w:rsid w:val="009D46F3"/>
    <w:rsid w:val="009E0F51"/>
    <w:rsid w:val="009E17EE"/>
    <w:rsid w:val="009E5576"/>
    <w:rsid w:val="009E687E"/>
    <w:rsid w:val="009F7629"/>
    <w:rsid w:val="00A07604"/>
    <w:rsid w:val="00A07D1E"/>
    <w:rsid w:val="00A14BEF"/>
    <w:rsid w:val="00A16E65"/>
    <w:rsid w:val="00A20C8B"/>
    <w:rsid w:val="00A33CEC"/>
    <w:rsid w:val="00A35394"/>
    <w:rsid w:val="00A371A5"/>
    <w:rsid w:val="00A51B8A"/>
    <w:rsid w:val="00A65B4F"/>
    <w:rsid w:val="00A70609"/>
    <w:rsid w:val="00A744A7"/>
    <w:rsid w:val="00A84205"/>
    <w:rsid w:val="00A846F1"/>
    <w:rsid w:val="00A9049D"/>
    <w:rsid w:val="00A93D32"/>
    <w:rsid w:val="00A941CC"/>
    <w:rsid w:val="00A9789D"/>
    <w:rsid w:val="00AA486A"/>
    <w:rsid w:val="00AA71AE"/>
    <w:rsid w:val="00AB1B9C"/>
    <w:rsid w:val="00AC60BB"/>
    <w:rsid w:val="00AD2BA8"/>
    <w:rsid w:val="00AE2E35"/>
    <w:rsid w:val="00AE56D8"/>
    <w:rsid w:val="00AF16E3"/>
    <w:rsid w:val="00AF27FD"/>
    <w:rsid w:val="00AF3950"/>
    <w:rsid w:val="00AF4440"/>
    <w:rsid w:val="00AF486D"/>
    <w:rsid w:val="00B047F9"/>
    <w:rsid w:val="00B06871"/>
    <w:rsid w:val="00B13D6E"/>
    <w:rsid w:val="00B146DC"/>
    <w:rsid w:val="00B1594E"/>
    <w:rsid w:val="00B25EB6"/>
    <w:rsid w:val="00B32534"/>
    <w:rsid w:val="00B369B5"/>
    <w:rsid w:val="00B427A1"/>
    <w:rsid w:val="00B478CE"/>
    <w:rsid w:val="00B568AB"/>
    <w:rsid w:val="00B61345"/>
    <w:rsid w:val="00B63515"/>
    <w:rsid w:val="00B64340"/>
    <w:rsid w:val="00B64E4D"/>
    <w:rsid w:val="00B652F7"/>
    <w:rsid w:val="00B67A72"/>
    <w:rsid w:val="00B857EA"/>
    <w:rsid w:val="00B90B42"/>
    <w:rsid w:val="00B91D7D"/>
    <w:rsid w:val="00B96B2B"/>
    <w:rsid w:val="00B97795"/>
    <w:rsid w:val="00B979D4"/>
    <w:rsid w:val="00BA5D15"/>
    <w:rsid w:val="00BA62F0"/>
    <w:rsid w:val="00BA6792"/>
    <w:rsid w:val="00BB05E9"/>
    <w:rsid w:val="00BB108B"/>
    <w:rsid w:val="00BB1259"/>
    <w:rsid w:val="00BB38D2"/>
    <w:rsid w:val="00BB5C2B"/>
    <w:rsid w:val="00BB5D83"/>
    <w:rsid w:val="00BB5FC3"/>
    <w:rsid w:val="00BC0AC8"/>
    <w:rsid w:val="00BC2711"/>
    <w:rsid w:val="00BC3782"/>
    <w:rsid w:val="00BD0234"/>
    <w:rsid w:val="00BD1FF5"/>
    <w:rsid w:val="00BD3F6B"/>
    <w:rsid w:val="00BD676C"/>
    <w:rsid w:val="00BE06AA"/>
    <w:rsid w:val="00BE0B04"/>
    <w:rsid w:val="00BE1969"/>
    <w:rsid w:val="00BE37BD"/>
    <w:rsid w:val="00BE4AB3"/>
    <w:rsid w:val="00BE55FE"/>
    <w:rsid w:val="00BF2439"/>
    <w:rsid w:val="00C220B6"/>
    <w:rsid w:val="00C23C24"/>
    <w:rsid w:val="00C23EDC"/>
    <w:rsid w:val="00C327C9"/>
    <w:rsid w:val="00C345B4"/>
    <w:rsid w:val="00C451CB"/>
    <w:rsid w:val="00C46826"/>
    <w:rsid w:val="00C4794E"/>
    <w:rsid w:val="00C54403"/>
    <w:rsid w:val="00C60104"/>
    <w:rsid w:val="00C6565E"/>
    <w:rsid w:val="00C737DC"/>
    <w:rsid w:val="00C73800"/>
    <w:rsid w:val="00C73BBB"/>
    <w:rsid w:val="00C87720"/>
    <w:rsid w:val="00C92506"/>
    <w:rsid w:val="00CA065F"/>
    <w:rsid w:val="00CA158C"/>
    <w:rsid w:val="00CA17E5"/>
    <w:rsid w:val="00CA1830"/>
    <w:rsid w:val="00CA296C"/>
    <w:rsid w:val="00CA52B9"/>
    <w:rsid w:val="00CA5F80"/>
    <w:rsid w:val="00CB2467"/>
    <w:rsid w:val="00CB4A49"/>
    <w:rsid w:val="00CB5E98"/>
    <w:rsid w:val="00CD3314"/>
    <w:rsid w:val="00CD3C18"/>
    <w:rsid w:val="00CE142C"/>
    <w:rsid w:val="00CE28F3"/>
    <w:rsid w:val="00CE6A11"/>
    <w:rsid w:val="00CE744E"/>
    <w:rsid w:val="00CF3F73"/>
    <w:rsid w:val="00CF5981"/>
    <w:rsid w:val="00CF7F08"/>
    <w:rsid w:val="00D06169"/>
    <w:rsid w:val="00D07ECA"/>
    <w:rsid w:val="00D07F36"/>
    <w:rsid w:val="00D13129"/>
    <w:rsid w:val="00D20935"/>
    <w:rsid w:val="00D26330"/>
    <w:rsid w:val="00D3363F"/>
    <w:rsid w:val="00D353A6"/>
    <w:rsid w:val="00D35BA8"/>
    <w:rsid w:val="00D35E14"/>
    <w:rsid w:val="00D360BD"/>
    <w:rsid w:val="00D36478"/>
    <w:rsid w:val="00D41C7E"/>
    <w:rsid w:val="00D4520C"/>
    <w:rsid w:val="00D53029"/>
    <w:rsid w:val="00D57888"/>
    <w:rsid w:val="00D66E23"/>
    <w:rsid w:val="00D677AD"/>
    <w:rsid w:val="00D81982"/>
    <w:rsid w:val="00D90B93"/>
    <w:rsid w:val="00D96FD6"/>
    <w:rsid w:val="00DA297F"/>
    <w:rsid w:val="00DA3AEF"/>
    <w:rsid w:val="00DA5608"/>
    <w:rsid w:val="00DA59B1"/>
    <w:rsid w:val="00DB4D0E"/>
    <w:rsid w:val="00DB5A59"/>
    <w:rsid w:val="00DB7418"/>
    <w:rsid w:val="00DC53E6"/>
    <w:rsid w:val="00DD3A59"/>
    <w:rsid w:val="00DD4AC8"/>
    <w:rsid w:val="00DD6B5B"/>
    <w:rsid w:val="00DD7F1D"/>
    <w:rsid w:val="00DE2E68"/>
    <w:rsid w:val="00DF0599"/>
    <w:rsid w:val="00DF5D0C"/>
    <w:rsid w:val="00E01BE8"/>
    <w:rsid w:val="00E03DB9"/>
    <w:rsid w:val="00E05651"/>
    <w:rsid w:val="00E10607"/>
    <w:rsid w:val="00E224C5"/>
    <w:rsid w:val="00E31D91"/>
    <w:rsid w:val="00E3253C"/>
    <w:rsid w:val="00E344A3"/>
    <w:rsid w:val="00E37ACC"/>
    <w:rsid w:val="00E40044"/>
    <w:rsid w:val="00E41434"/>
    <w:rsid w:val="00E4409B"/>
    <w:rsid w:val="00E524BD"/>
    <w:rsid w:val="00E54121"/>
    <w:rsid w:val="00E56184"/>
    <w:rsid w:val="00E56942"/>
    <w:rsid w:val="00E60949"/>
    <w:rsid w:val="00E6407E"/>
    <w:rsid w:val="00E6651D"/>
    <w:rsid w:val="00E666EB"/>
    <w:rsid w:val="00E66D92"/>
    <w:rsid w:val="00E71753"/>
    <w:rsid w:val="00E72BF1"/>
    <w:rsid w:val="00E74F72"/>
    <w:rsid w:val="00E8192F"/>
    <w:rsid w:val="00E8270C"/>
    <w:rsid w:val="00EA06F5"/>
    <w:rsid w:val="00EA0B3D"/>
    <w:rsid w:val="00EB4857"/>
    <w:rsid w:val="00EE621C"/>
    <w:rsid w:val="00EF3CDF"/>
    <w:rsid w:val="00EF3EFF"/>
    <w:rsid w:val="00EF5DF5"/>
    <w:rsid w:val="00EF68BD"/>
    <w:rsid w:val="00F00CD2"/>
    <w:rsid w:val="00F1366C"/>
    <w:rsid w:val="00F14EA0"/>
    <w:rsid w:val="00F17F2B"/>
    <w:rsid w:val="00F22FE4"/>
    <w:rsid w:val="00F305BF"/>
    <w:rsid w:val="00F36365"/>
    <w:rsid w:val="00F36F88"/>
    <w:rsid w:val="00F4134D"/>
    <w:rsid w:val="00F418FF"/>
    <w:rsid w:val="00F452CE"/>
    <w:rsid w:val="00F477D0"/>
    <w:rsid w:val="00F54977"/>
    <w:rsid w:val="00F629EC"/>
    <w:rsid w:val="00F656D4"/>
    <w:rsid w:val="00F66CAA"/>
    <w:rsid w:val="00F70CD7"/>
    <w:rsid w:val="00F82964"/>
    <w:rsid w:val="00F86A75"/>
    <w:rsid w:val="00F86E6E"/>
    <w:rsid w:val="00F879F9"/>
    <w:rsid w:val="00F9104D"/>
    <w:rsid w:val="00F94FF7"/>
    <w:rsid w:val="00F96083"/>
    <w:rsid w:val="00F97A41"/>
    <w:rsid w:val="00F97E95"/>
    <w:rsid w:val="00FA1710"/>
    <w:rsid w:val="00FA1756"/>
    <w:rsid w:val="00FA2225"/>
    <w:rsid w:val="00FA5C3D"/>
    <w:rsid w:val="00FB4741"/>
    <w:rsid w:val="00FB6481"/>
    <w:rsid w:val="00FC2460"/>
    <w:rsid w:val="00FD287F"/>
    <w:rsid w:val="00FE5197"/>
    <w:rsid w:val="00FF0D3F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41EAE"/>
  <w15:docId w15:val="{5E25B08B-3C0F-4F38-A5DC-AE6DC51DD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1995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811995"/>
    <w:pPr>
      <w:ind w:leftChars="200" w:left="480"/>
    </w:pPr>
    <w:rPr>
      <w:rFonts w:ascii="Calibri" w:hAnsi="Calibri" w:cs="Calibri"/>
    </w:rPr>
  </w:style>
  <w:style w:type="paragraph" w:customStyle="1" w:styleId="1">
    <w:name w:val="內文1"/>
    <w:rsid w:val="00811995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細明體"/>
      <w:kern w:val="0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AE2E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E2E35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A06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A06F5"/>
    <w:rPr>
      <w:rFonts w:ascii="Times New Roman" w:eastAsia="新細明體" w:hAnsi="Times New Roman" w:cs="Times New Roman"/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A20C8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20C8B"/>
  </w:style>
  <w:style w:type="character" w:customStyle="1" w:styleId="ad">
    <w:name w:val="註解文字 字元"/>
    <w:basedOn w:val="a0"/>
    <w:link w:val="ac"/>
    <w:uiPriority w:val="99"/>
    <w:semiHidden/>
    <w:rsid w:val="00A20C8B"/>
    <w:rPr>
      <w:rFonts w:ascii="Times New Roman" w:eastAsia="新細明體" w:hAnsi="Times New Roman" w:cs="Times New Roman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20C8B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20C8B"/>
    <w:rPr>
      <w:rFonts w:ascii="Times New Roman" w:eastAsia="新細明體" w:hAnsi="Times New Roman" w:cs="Times New Roman"/>
      <w:b/>
      <w:bCs/>
      <w:szCs w:val="24"/>
    </w:rPr>
  </w:style>
  <w:style w:type="paragraph" w:styleId="af0">
    <w:name w:val="Revision"/>
    <w:hidden/>
    <w:uiPriority w:val="99"/>
    <w:semiHidden/>
    <w:rsid w:val="001B093A"/>
    <w:rPr>
      <w:rFonts w:ascii="Times New Roman" w:eastAsia="新細明體" w:hAnsi="Times New Roman" w:cs="Times New Roman"/>
      <w:szCs w:val="24"/>
    </w:rPr>
  </w:style>
  <w:style w:type="character" w:customStyle="1" w:styleId="a4">
    <w:name w:val="清單段落 字元"/>
    <w:link w:val="a3"/>
    <w:uiPriority w:val="34"/>
    <w:locked/>
    <w:rsid w:val="007257B8"/>
    <w:rPr>
      <w:rFonts w:ascii="Calibri" w:eastAsia="新細明體" w:hAnsi="Calibri" w:cs="Calibri"/>
      <w:szCs w:val="24"/>
    </w:rPr>
  </w:style>
  <w:style w:type="paragraph" w:styleId="af1">
    <w:name w:val="Body Text"/>
    <w:basedOn w:val="a"/>
    <w:link w:val="af2"/>
    <w:uiPriority w:val="1"/>
    <w:qFormat/>
    <w:rsid w:val="00EB4857"/>
    <w:pPr>
      <w:autoSpaceDE w:val="0"/>
      <w:autoSpaceDN w:val="0"/>
    </w:pPr>
    <w:rPr>
      <w:rFonts w:ascii="新細明體" w:hAnsi="新細明體" w:cs="新細明體"/>
      <w:kern w:val="0"/>
      <w:lang w:eastAsia="en-US"/>
    </w:rPr>
  </w:style>
  <w:style w:type="character" w:customStyle="1" w:styleId="af2">
    <w:name w:val="本文 字元"/>
    <w:basedOn w:val="a0"/>
    <w:link w:val="af1"/>
    <w:uiPriority w:val="1"/>
    <w:rsid w:val="00EB4857"/>
    <w:rPr>
      <w:rFonts w:ascii="新細明體" w:eastAsia="新細明體" w:hAnsi="新細明體" w:cs="新細明體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6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65C55-BE6E-434E-954B-F7D7608F4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cp:lastPrinted>2024-07-05T07:29:00Z</cp:lastPrinted>
  <dcterms:created xsi:type="dcterms:W3CDTF">2024-08-07T07:36:00Z</dcterms:created>
  <dcterms:modified xsi:type="dcterms:W3CDTF">2024-08-07T09:16:00Z</dcterms:modified>
</cp:coreProperties>
</file>